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image/svg+xml" PartName="/word/media/image2.svg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11159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1"/>
        <w:gridCol w:w="3700"/>
        <w:gridCol w:w="380"/>
        <w:gridCol w:w="1301"/>
        <w:gridCol w:w="4064"/>
        <w:gridCol w:w="413"/>
      </w:tblGrid>
      <w:tr w14:paraId="3391D3B4">
        <w:trPr>
          <w:trHeight w:val="1860" w:hRule="atLeast"/>
        </w:trPr>
        <w:tc>
          <w:tcPr>
            <w:tcW w:w="1115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Style w:val="5"/>
              <w:tblW w:w="10584" w:type="dxa"/>
              <w:tblCellSpacing w:w="0" w:type="dxa"/>
              <w:tblInd w:w="0" w:type="dxa"/>
              <w:tblLayout w:type="autofit"/>
              <w:tblCellMar>
                <w:top w:w="0" w:type="dxa"/>
                <w:left w:w="0" w:type="dxa"/>
                <w:bottom w:w="0" w:type="dxa"/>
                <w:right w:w="0" w:type="dxa"/>
              </w:tblCellMar>
            </w:tblPr>
            <w:tblGrid>
              <w:gridCol w:w="2406"/>
              <w:gridCol w:w="8178"/>
            </w:tblGrid>
            <w:tr w14:paraId="57106E93">
              <w:trPr>
                <w:trHeight w:val="1860" w:hRule="atLeast"/>
                <w:tblCellSpacing w:w="0" w:type="dxa"/>
              </w:trPr>
              <w:tc>
                <w:tcPr>
                  <w:tcW w:w="24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6EFF3"/>
                  <w:noWrap/>
                  <w:vAlign w:val="bottom"/>
                </w:tcPr>
                <w:p w14:paraId="03D42848"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color w:val="000000"/>
                    </w:rPr>
                  </w:pPr>
                  <w: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column">
                          <wp:posOffset>370205</wp:posOffset>
                        </wp:positionH>
                        <wp:positionV relativeFrom="paragraph">
                          <wp:posOffset>-833120</wp:posOffset>
                        </wp:positionV>
                        <wp:extent cx="775970" cy="828675"/>
                        <wp:effectExtent l="0" t="0" r="5080" b="9525"/>
                        <wp:wrapNone/>
                        <wp:docPr id="2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9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75970" cy="828675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81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6EFF3"/>
                  <w:vAlign w:val="bottom"/>
                </w:tcPr>
                <w:p w14:paraId="6257A2E1">
                  <w:pPr>
                    <w:spacing w:after="0" w:line="240" w:lineRule="auto"/>
                    <w:rPr>
                      <w:rFonts w:ascii="Calibri" w:hAnsi="Calibri" w:eastAsia="Times New Roman" w:cs="Calibri"/>
                      <w:color w:val="000000"/>
                    </w:rPr>
                  </w:pPr>
                  <w: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>
                            <wp:simplePos x="0" y="0"/>
                            <wp:positionH relativeFrom="column">
                              <wp:posOffset>1048385</wp:posOffset>
                            </wp:positionH>
                            <wp:positionV relativeFrom="paragraph">
                              <wp:posOffset>-775335</wp:posOffset>
                            </wp:positionV>
                            <wp:extent cx="3864610" cy="721360"/>
                            <wp:effectExtent l="0" t="0" r="0" b="0"/>
                            <wp:wrapNone/>
                            <wp:docPr id="3" name="Rectangle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3864610" cy="7213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txbx>
                                    <w:txbxContent>
                                      <w:p w14:paraId="4D570121">
                                        <w:pPr>
                                          <w:pStyle w:val="4"/>
                                          <w:spacing w:before="0" w:beforeAutospacing="0" w:after="0" w:afterAutospacing="0"/>
                                          <w:jc w:val="center"/>
                                        </w:pPr>
                                        <w:r>
                                          <w:rPr>
                                            <w:rFonts w:ascii="Brush Script MT" w:hAnsi="Brush Script MT" w:cstheme="minorBidi"/>
                                            <w:b/>
                                            <w:bCs/>
                                            <w:color w:val="000000" w:themeColor="text1"/>
                                            <w:sz w:val="80"/>
                                            <w:szCs w:val="80"/>
                                            <w14:shadow w14:blurRad="12700" w14:dist="38100" w14:dir="2700000" w14:sx="100000" w14:sy="100000" w14:kx="0" w14:ky="0" w14:algn="tl">
                                              <w14:schemeClr w14:val="bg1">
                                                <w14:lumMod w14:val="50000"/>
                                              </w14:schemeClr>
                                            </w14:shadow>
                                            <w14:textOutline w14:w="9525" w14:cap="flat" w14:cmpd="sng" w14:algn="ctr">
                                              <w14:solidFill>
                                                <w14:schemeClr w14:val="bg1"/>
                                              </w14:solidFill>
                                              <w14:prstDash w14:val="solid"/>
                                              <w14:round/>
                                            </w14:textOutline>
                                            <w14:textFill>
                                              <w14:solidFill>
                                                <w14:schemeClr w14:val="tx1"/>
                                              </w14:solidFill>
                                            </w14:textFill>
                                          </w:rPr>
                                          <w:t>My Password</w:t>
                                        </w:r>
                                        <w:r>
                                          <w:rPr>
                                            <w:rFonts w:ascii="Brush Script MT" w:hAnsi="Brush Script MT" w:cstheme="minorBidi"/>
                                            <w:b/>
                                            <w:bCs/>
                                            <w:color w:val="000000" w:themeColor="text1"/>
                                            <w:position w:val="1"/>
                                            <w:sz w:val="80"/>
                                            <w:szCs w:val="80"/>
                                            <w14:shadow w14:blurRad="12700" w14:dist="38100" w14:dir="2700000" w14:sx="100000" w14:sy="100000" w14:kx="0" w14:ky="0" w14:algn="tl">
                                              <w14:schemeClr w14:val="bg1">
                                                <w14:lumMod w14:val="50000"/>
                                              </w14:schemeClr>
                                            </w14:shadow>
                                            <w14:textOutline w14:w="9525" w14:cap="flat" w14:cmpd="sng" w14:algn="ctr">
                                              <w14:solidFill>
                                                <w14:schemeClr w14:val="bg1"/>
                                              </w14:solidFill>
                                              <w14:prstDash w14:val="solid"/>
                                              <w14:round/>
                                            </w14:textOutline>
                                            <w14:textFill>
                                              <w14:solidFill>
                                                <w14:schemeClr w14:val="tx1"/>
                                              </w14:solidFill>
                                            </w14:textFill>
                                          </w:rPr>
                                          <w:t xml:space="preserve"> Keeper</w:t>
                                        </w:r>
                                      </w:p>
                                    </w:txbxContent>
                                  </wps:txbx>
                                  <wps:bodyPr wrap="none" lIns="91440" tIns="45720" rIns="91440" bIns="45720">
                                    <a:sp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id="Rectangle 7" o:spid="_x0000_s1026" o:spt="1" style="position:absolute;left:0pt;margin-left:82.55pt;margin-top:-61.05pt;height:56.8pt;width:304.3pt;mso-wrap-style:none;z-index:251659264;mso-width-relative:page;mso-height-relative:page;" filled="f" stroked="f" coordsize="21600,21600" o:gfxdata="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">
                            <v:fill on="f" focussize="0,0"/>
                            <v:stroke on="f"/>
                            <v:imagedata o:title=""/>
                            <o:lock v:ext="edit" aspectratio="f"/>
                            <v:textbox style="mso-fit-shape-to-text:t;">
                              <w:txbxContent>
                                <w:p w14:paraId="4D570121">
                                  <w:pPr>
                                    <w:pStyle w:val="4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Brush Script MT" w:hAnsi="Brush Script MT" w:cstheme="minorBidi"/>
                                      <w:b/>
                                      <w:bCs/>
                                      <w:color w:val="000000" w:themeColor="text1"/>
                                      <w:sz w:val="80"/>
                                      <w:szCs w:val="80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My Password</w:t>
                                  </w:r>
                                  <w:r>
                                    <w:rPr>
                                      <w:rFonts w:ascii="Brush Script MT" w:hAnsi="Brush Script MT" w:cstheme="minorBidi"/>
                                      <w:b/>
                                      <w:bCs/>
                                      <w:color w:val="000000" w:themeColor="text1"/>
                                      <w:position w:val="1"/>
                                      <w:sz w:val="80"/>
                                      <w:szCs w:val="80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 xml:space="preserve"> Keeper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</w:p>
              </w:tc>
            </w:tr>
          </w:tbl>
          <w:p w14:paraId="2C6ED94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42087D68">
        <w:trPr>
          <w:gridAfter w:val="1"/>
          <w:wAfter w:w="449" w:type="dxa"/>
          <w:trHeight w:val="279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1202FC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09840A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1B75A1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7CA763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2E4B39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</w:tr>
      <w:tr w14:paraId="7306B24C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5ABFE55B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ebsite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0ECEC774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ww.yahoo.com/mail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65621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2CE2F12D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ebsite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194B263D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ww.gmail.com/mail</w:t>
            </w:r>
          </w:p>
        </w:tc>
      </w:tr>
      <w:tr w14:paraId="071056A4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62F2FA07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Username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1E6ED874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ohnsmith@yahoo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72A1ED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51BAB506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Username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02BF7C4D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ohnsmith@yahoo.com</w:t>
            </w:r>
          </w:p>
        </w:tc>
      </w:tr>
      <w:tr w14:paraId="2E6F401A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18D87BB1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Password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440E02EB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elly22fih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92C2DA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614A26AB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Password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74BA6986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1Ki77y</w:t>
            </w:r>
          </w:p>
        </w:tc>
      </w:tr>
      <w:tr w14:paraId="3D40C25B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7CFAFA30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Email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435CEDFC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ohnsmith@yahoo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22C1C6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5370B1FA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Email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568B6FD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ohnsmith@yahoo.com</w:t>
            </w:r>
          </w:p>
        </w:tc>
      </w:tr>
      <w:tr w14:paraId="3AF733C2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786CEA9B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Notes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05713C71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285F8A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7BE61C94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Notes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45E345BD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</w:tr>
      <w:tr w14:paraId="42E675AB">
        <w:trPr>
          <w:gridAfter w:val="1"/>
          <w:wAfter w:w="449" w:type="dxa"/>
          <w:trHeight w:val="197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8979FC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  <w:sz w:val="12"/>
                <w:szCs w:val="12"/>
              </w:rPr>
            </w:pP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99097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CB4BE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3EA63A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7BEAAC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</w:tr>
      <w:tr w14:paraId="050BF64C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1E3CE8E8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ebsite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21BFC035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ww.drive.google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3D865F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5758D189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ebsite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056B6B9C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ww.dropbox.com</w:t>
            </w:r>
          </w:p>
        </w:tc>
      </w:tr>
      <w:tr w14:paraId="2BB23BD5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36F4850C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Username:</w:t>
            </w:r>
          </w:p>
        </w:tc>
        <w:tc>
          <w:tcPr>
            <w:tcW w:w="370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 w14:paraId="5DA0E31E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smilth04312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35D3DD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2C0D7038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Username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1A96F142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ohn.smith05</w:t>
            </w:r>
          </w:p>
        </w:tc>
      </w:tr>
      <w:tr w14:paraId="12B157F8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6FAE1F76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Password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05F9DDD8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yknjs:!776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C05134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35F81866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Password:</w:t>
            </w:r>
          </w:p>
        </w:tc>
        <w:tc>
          <w:tcPr>
            <w:tcW w:w="4064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 w14:paraId="09CCD919">
            <w:pPr>
              <w:spacing w:after="0" w:line="240" w:lineRule="auto"/>
              <w:rPr>
                <w:rFonts w:ascii="Bahnschrift" w:hAnsi="Bahnschrift" w:eastAsia="Times New Roman" w:cs="Calibri"/>
                <w:color w:val="101010"/>
                <w:sz w:val="24"/>
                <w:szCs w:val="24"/>
              </w:rPr>
            </w:pPr>
            <w:r>
              <w:rPr>
                <w:rFonts w:ascii="Bahnschrift" w:hAnsi="Bahnschrift" w:eastAsia="Times New Roman" w:cs="Calibri"/>
                <w:color w:val="101010"/>
                <w:sz w:val="24"/>
                <w:szCs w:val="24"/>
              </w:rPr>
              <w:t>m3llycat</w:t>
            </w:r>
          </w:p>
        </w:tc>
      </w:tr>
      <w:tr w14:paraId="75529709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38888E4D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Email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69C7E534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ohnsmith@yahoo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B0F5CD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03D28142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Email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DB574E7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ohnsmith@yahoo.com</w:t>
            </w:r>
          </w:p>
        </w:tc>
      </w:tr>
      <w:tr w14:paraId="030DBC1C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7C791B4B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Notes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4D190328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9AF98F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7B64CF98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Notes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657CE298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</w:tr>
      <w:tr w14:paraId="72982D1F">
        <w:trPr>
          <w:gridAfter w:val="1"/>
          <w:wAfter w:w="449" w:type="dxa"/>
          <w:trHeight w:val="8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F63E50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  <w:sz w:val="12"/>
                <w:szCs w:val="12"/>
              </w:rPr>
            </w:pP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C1491F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1F14BC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6B4E68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ABCB03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</w:tr>
      <w:tr w14:paraId="31E927BF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5307E1FE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ebsite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70759E1E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ww.instagram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3FE4B9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0D3688EB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ebsite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002F4EA8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ww.facebook.com</w:t>
            </w:r>
          </w:p>
        </w:tc>
      </w:tr>
      <w:tr w14:paraId="331C631A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58A6A460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Username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0BFCE4E0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ohnsmith@yahoo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E50B5C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10F1CC26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Username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7318DDF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ohnsmith@yahoo.com</w:t>
            </w:r>
          </w:p>
        </w:tc>
      </w:tr>
      <w:tr w14:paraId="46343B22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6312B409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Password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5F91A412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de2la6903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502878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2B2D6CF2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Password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08B94261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d3itagarnm</w:t>
            </w:r>
          </w:p>
        </w:tc>
      </w:tr>
      <w:tr w14:paraId="124218F9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5CCD7485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Email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50FC051B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ohnsmith@yahoo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5CC123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546A3DDF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Email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0AD46C0E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ohnsmith@yahoo.com</w:t>
            </w:r>
          </w:p>
        </w:tc>
      </w:tr>
      <w:tr w14:paraId="0711AA07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0CC4D1AA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Notes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75AC2BFD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2082D1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1F477A26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Notes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1425BEB4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</w:tr>
      <w:tr w14:paraId="57A74DB3">
        <w:trPr>
          <w:gridAfter w:val="1"/>
          <w:wAfter w:w="449" w:type="dxa"/>
          <w:trHeight w:val="67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B48F95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  <w:sz w:val="12"/>
                <w:szCs w:val="12"/>
              </w:rPr>
            </w:pP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F51414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103203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5B6267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DABD91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</w:tr>
      <w:tr w14:paraId="649FAE67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485CA6C4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ebsite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257685C5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ww.twiter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F6A4DE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671FAB5E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ebsite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44FE235E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ww.skpe.com</w:t>
            </w:r>
          </w:p>
        </w:tc>
      </w:tr>
      <w:tr w14:paraId="2D8F363F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5CF29CC7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Username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627565B1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ohnsmith@gmail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CB2A9D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292EB7C8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Username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004D38F8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ohnhsmith</w:t>
            </w:r>
          </w:p>
        </w:tc>
      </w:tr>
      <w:tr w14:paraId="738C2BBD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6A20D28C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Password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083A2DEA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a11Black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001072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0C83C63A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Password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36584642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3efBGy&amp;uKlp</w:t>
            </w:r>
          </w:p>
        </w:tc>
      </w:tr>
      <w:tr w14:paraId="333E4542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6376E2BA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Email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62E4D727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ohnsmith@gmail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1EEE5B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3DAABDD9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Email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5A420ECA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johnsmith@yahoo.com</w:t>
            </w:r>
          </w:p>
        </w:tc>
      </w:tr>
      <w:tr w14:paraId="338E633D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76F3C1B3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Notes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005AF03C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ED92E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239E9A12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Notes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16897D08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</w:tr>
      <w:tr w14:paraId="1A3BB1E6">
        <w:trPr>
          <w:gridAfter w:val="1"/>
          <w:wAfter w:w="449" w:type="dxa"/>
          <w:trHeight w:val="67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81F200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  <w:sz w:val="12"/>
                <w:szCs w:val="12"/>
              </w:rPr>
            </w:pP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2DD7D9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BE5E65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383C3C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6B80DF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</w:tr>
      <w:tr w14:paraId="255A7A76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7F247195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ebsite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342667B3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  <w:u w:val="single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65208F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  <w:u w:val="single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029EE253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ebsite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245D2B7F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</w:p>
        </w:tc>
      </w:tr>
      <w:tr w14:paraId="12EE8F5F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1B18CAC0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Username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2126DEF9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44CB46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49372DF2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Username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64EA7DF2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</w:tr>
      <w:tr w14:paraId="6B3252DA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64FEFCE9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Password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253968D6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77ACB1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5828B8B3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Password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2D427FEC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</w:tr>
      <w:tr w14:paraId="40FEB7EF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04A17866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Email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419496A1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637374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0E512899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Email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5A8F2802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</w:tr>
      <w:tr w14:paraId="48FEB7B6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06E31230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Notes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503D5E0E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4E15C7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17A65334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Notes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62D2B88C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</w:tr>
      <w:tr w14:paraId="42ECAC6E">
        <w:trPr>
          <w:gridAfter w:val="1"/>
          <w:wAfter w:w="449" w:type="dxa"/>
          <w:trHeight w:val="67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DAADB0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  <w:sz w:val="12"/>
                <w:szCs w:val="12"/>
              </w:rPr>
            </w:pP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461A58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D80E7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F6FD14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57B5F7">
            <w:pPr>
              <w:spacing w:after="0" w:line="240" w:lineRule="auto"/>
              <w:rPr>
                <w:rFonts w:ascii="Times New Roman" w:hAnsi="Times New Roman" w:eastAsia="Times New Roman" w:cs="Times New Roman"/>
                <w:sz w:val="12"/>
                <w:szCs w:val="12"/>
              </w:rPr>
            </w:pPr>
          </w:p>
        </w:tc>
      </w:tr>
      <w:tr w14:paraId="0FE74AD8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0C9FE0CA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ebsite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6C7F5D47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  <w:u w:val="single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2A59F6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  <w:u w:val="single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0CCA253C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  <w:r>
              <w:rPr>
                <w:rFonts w:ascii="Bahnschrift" w:hAnsi="Bahnschrift" w:eastAsia="Times New Roman" w:cs="Calibri"/>
                <w:color w:val="FFFFFF"/>
              </w:rPr>
              <w:t>Website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420333CE">
            <w:pPr>
              <w:spacing w:after="0" w:line="240" w:lineRule="auto"/>
              <w:rPr>
                <w:rFonts w:ascii="Bahnschrift" w:hAnsi="Bahnschrift" w:eastAsia="Times New Roman" w:cs="Calibri"/>
                <w:color w:val="FFFFFF"/>
              </w:rPr>
            </w:pPr>
          </w:p>
        </w:tc>
      </w:tr>
      <w:tr w14:paraId="3119A728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372EEE40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Username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1E76E66B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725031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067B3FEC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Username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414FE53A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</w:tr>
      <w:tr w14:paraId="7E9CC736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402E6F24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Password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506A881A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F426FD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2E886DB6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Password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42E5A2A1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</w:tr>
      <w:tr w14:paraId="18BD80CA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5F9362D1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Email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3442E409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330DA2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129EA398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Email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6AF6CA58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</w:tr>
      <w:tr w14:paraId="5B8E2D9D">
        <w:trPr>
          <w:gridAfter w:val="1"/>
          <w:wAfter w:w="449" w:type="dxa"/>
          <w:trHeight w:val="360" w:hRule="atLeast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390291BC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Notes:</w:t>
            </w:r>
          </w:p>
        </w:tc>
        <w:tc>
          <w:tcPr>
            <w:tcW w:w="370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329DB6A9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75314E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</w:tcPr>
          <w:p w14:paraId="15F17B38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  <w:r>
              <w:rPr>
                <w:rFonts w:ascii="Bahnschrift" w:hAnsi="Bahnschrift" w:eastAsia="Times New Roman" w:cs="Calibri"/>
                <w:color w:val="000000"/>
              </w:rPr>
              <w:t>Notes:</w:t>
            </w:r>
          </w:p>
        </w:tc>
        <w:tc>
          <w:tcPr>
            <w:tcW w:w="4064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000000" w:fill="D9D9D9"/>
            <w:noWrap/>
            <w:vAlign w:val="center"/>
          </w:tcPr>
          <w:p w14:paraId="6C10CCD0">
            <w:pPr>
              <w:spacing w:after="0" w:line="240" w:lineRule="auto"/>
              <w:rPr>
                <w:rFonts w:ascii="Bahnschrift" w:hAnsi="Bahnschrift" w:eastAsia="Times New Roman" w:cs="Calibri"/>
                <w:color w:val="000000"/>
              </w:rPr>
            </w:pPr>
          </w:p>
        </w:tc>
      </w:tr>
    </w:tbl>
    <w:p w14:paraId="36F79CE8">
      <w:pPr>
        <w:spacing w:after="0"/>
        <w:rPr>
          <w:sz w:val="2"/>
          <w:szCs w:val="2"/>
        </w:rPr>
      </w:pPr>
    </w:p>
    <w:sectPr>
      <w:headerReference r:id="rId5" w:type="default"/>
      <w:footerReference r:id="rId6" w:type="default"/>
      <w:pgSz w:w="12240" w:h="15840"/>
      <w:pgMar w:top="432" w:right="720" w:bottom="720" w:left="720" w:header="446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Brush Script MT">
    <w:panose1 w:val="03060802040406070304"/>
    <w:charset w:val="86"/>
    <w:family w:val="script"/>
    <w:pitch w:val="default"/>
    <w:sig w:usb0="00000000" w:usb1="00000000" w:usb2="00000000" w:usb3="00000000" w:csb0="0025003A" w:csb1="002F0000"/>
  </w:font>
  <w:font w:name="Bahnschrift">
    <w:altName w:val="苹方-简"/>
    <w:panose1 w:val="020B0502040204020203"/>
    <w:charset w:val="00"/>
    <w:family w:val="swiss"/>
    <w:pitch w:val="default"/>
    <w:sig w:usb0="00000000" w:usb1="00000000" w:usb2="00000000" w:usb3="00000000" w:csb0="0000019F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EE04CC">
    <w:pPr>
      <w:pStyle w:val="2"/>
      <w:jc w:val="right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6A1CD1">
    <w:pPr>
      <w:pStyle w:val="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tKwFADiTiTAtAAAA"/>
  </w:docVars>
  <w:rsids>
    <w:rsidRoot w:val="00025008"/>
    <w:rsid w:val="00025008"/>
    <w:rsid w:val="0004558F"/>
    <w:rsid w:val="00096E54"/>
    <w:rsid w:val="00134413"/>
    <w:rsid w:val="0018020B"/>
    <w:rsid w:val="00281C84"/>
    <w:rsid w:val="002B0324"/>
    <w:rsid w:val="002B7EC8"/>
    <w:rsid w:val="002C01F7"/>
    <w:rsid w:val="00326E95"/>
    <w:rsid w:val="003369DC"/>
    <w:rsid w:val="004624FD"/>
    <w:rsid w:val="00462DDA"/>
    <w:rsid w:val="004B6A70"/>
    <w:rsid w:val="004D21B8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724DF"/>
    <w:rsid w:val="00981384"/>
    <w:rsid w:val="00A66F94"/>
    <w:rsid w:val="00A83A36"/>
    <w:rsid w:val="00AD49A7"/>
    <w:rsid w:val="00AD728D"/>
    <w:rsid w:val="00B24FCF"/>
    <w:rsid w:val="00B72328"/>
    <w:rsid w:val="00B93539"/>
    <w:rsid w:val="00BA6BB1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  <w:rsid w:val="3BF8A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../customXml/item1.xml" Type="http://schemas.openxmlformats.org/officeDocument/2006/relationships/customXml"/>
<Relationship Id="rId11" Target="fontTable.xml" Type="http://schemas.openxmlformats.org/officeDocument/2006/relationships/fontTable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media/image1.png" Type="http://schemas.openxmlformats.org/officeDocument/2006/relationships/image"/>
<Relationship Id="rId9" Target="media/image2.svg" Type="http://schemas.openxmlformats.org/officeDocument/2006/relationships/imag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73</Words>
  <Characters>990</Characters>
  <DocSecurity>0</DocSecurity>
  <Lines>8</Lines>
  <Paragraphs>2</Paragraphs>
  <ScaleCrop>false</ScaleCrop>
  <LinksUpToDate>false</LinksUpToDate>
  <CharactersWithSpaces>1161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